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9D799" w14:textId="40226A5E" w:rsidR="009A0727" w:rsidRPr="006E2540" w:rsidRDefault="00CA56C9" w:rsidP="005E6968">
      <w:pPr>
        <w:pStyle w:val="Title"/>
        <w:jc w:val="center"/>
        <w:rPr>
          <w:sz w:val="36"/>
          <w:szCs w:val="36"/>
          <w:u w:color="000000"/>
        </w:rPr>
      </w:pPr>
      <w:r w:rsidRPr="006E2540">
        <w:rPr>
          <w:sz w:val="36"/>
          <w:szCs w:val="36"/>
        </w:rPr>
        <w:t>DSGN83</w:t>
      </w:r>
      <w:r w:rsidR="00DB1C1B" w:rsidRPr="006E2540">
        <w:rPr>
          <w:sz w:val="36"/>
          <w:szCs w:val="36"/>
        </w:rPr>
        <w:t>1</w:t>
      </w:r>
      <w:r w:rsidRPr="006E2540">
        <w:rPr>
          <w:sz w:val="36"/>
          <w:szCs w:val="36"/>
        </w:rPr>
        <w:t>0</w:t>
      </w:r>
      <w:r w:rsidR="009A0727" w:rsidRPr="006E2540">
        <w:rPr>
          <w:sz w:val="36"/>
          <w:szCs w:val="36"/>
        </w:rPr>
        <w:t xml:space="preserve"> – </w:t>
      </w:r>
      <w:r w:rsidR="009A0727" w:rsidRPr="006E2540">
        <w:rPr>
          <w:sz w:val="36"/>
          <w:szCs w:val="36"/>
          <w:u w:color="000000"/>
        </w:rPr>
        <w:t>Database Design</w:t>
      </w:r>
    </w:p>
    <w:p w14:paraId="3D3D51E9" w14:textId="5657A9A2" w:rsidR="009A0727" w:rsidRPr="006E2540" w:rsidRDefault="006E04A6" w:rsidP="005E6968">
      <w:pPr>
        <w:pStyle w:val="Title"/>
        <w:jc w:val="center"/>
        <w:rPr>
          <w:sz w:val="36"/>
          <w:szCs w:val="36"/>
          <w:u w:color="000000"/>
        </w:rPr>
      </w:pPr>
      <w:r w:rsidRPr="006E2540">
        <w:rPr>
          <w:sz w:val="36"/>
          <w:szCs w:val="36"/>
          <w:u w:color="000000"/>
        </w:rPr>
        <w:t>Lab Practical/Lab Test</w:t>
      </w:r>
      <w:r w:rsidR="009A0727" w:rsidRPr="006E2540">
        <w:rPr>
          <w:sz w:val="36"/>
          <w:szCs w:val="36"/>
          <w:u w:color="000000"/>
        </w:rPr>
        <w:t>-</w:t>
      </w:r>
      <w:r w:rsidR="00CA56C9" w:rsidRPr="006E2540">
        <w:rPr>
          <w:sz w:val="36"/>
          <w:szCs w:val="36"/>
          <w:u w:color="000000"/>
        </w:rPr>
        <w:t>1</w:t>
      </w:r>
    </w:p>
    <w:p w14:paraId="05F28CA7" w14:textId="0E718EBE" w:rsidR="000B254E" w:rsidRPr="006E2540" w:rsidRDefault="000B254E" w:rsidP="005E6968">
      <w:pPr>
        <w:pStyle w:val="Title"/>
        <w:jc w:val="center"/>
        <w:rPr>
          <w:sz w:val="36"/>
          <w:szCs w:val="36"/>
          <w:u w:color="000000"/>
        </w:rPr>
      </w:pPr>
      <w:r w:rsidRPr="006E2540">
        <w:rPr>
          <w:sz w:val="36"/>
          <w:szCs w:val="36"/>
          <w:u w:color="000000"/>
        </w:rPr>
        <w:t>Total Marks-</w:t>
      </w:r>
      <w:r w:rsidR="005B4CC5">
        <w:rPr>
          <w:sz w:val="36"/>
          <w:szCs w:val="36"/>
          <w:u w:color="000000"/>
        </w:rPr>
        <w:t>5</w:t>
      </w:r>
    </w:p>
    <w:p w14:paraId="157DD7A5" w14:textId="4D80B69D" w:rsidR="006E04A6" w:rsidRPr="006E2540" w:rsidRDefault="006E04A6" w:rsidP="006E04A6">
      <w:pPr>
        <w:rPr>
          <w:sz w:val="24"/>
          <w:szCs w:val="24"/>
        </w:rPr>
      </w:pPr>
      <w:r w:rsidRPr="006E2540">
        <w:rPr>
          <w:sz w:val="24"/>
          <w:szCs w:val="24"/>
        </w:rPr>
        <w:t>Time: 2 hours</w:t>
      </w:r>
    </w:p>
    <w:p w14:paraId="7BF051BA" w14:textId="618538BF" w:rsidR="000A4144" w:rsidRDefault="000A4144" w:rsidP="009A0727">
      <w:pPr>
        <w:pStyle w:val="BodyText"/>
        <w:jc w:val="center"/>
        <w:rPr>
          <w:u w:color="000000"/>
        </w:rPr>
      </w:pPr>
    </w:p>
    <w:p w14:paraId="5722D3A8" w14:textId="5E2BDC0D" w:rsidR="0043357B" w:rsidRDefault="0043357B" w:rsidP="0043357B">
      <w:pPr>
        <w:rPr>
          <w:rFonts w:cstheme="minorHAnsi"/>
          <w:sz w:val="24"/>
          <w:szCs w:val="24"/>
        </w:rPr>
      </w:pPr>
      <w:r w:rsidRPr="005E6968">
        <w:rPr>
          <w:rFonts w:cstheme="minorHAnsi"/>
          <w:sz w:val="24"/>
          <w:szCs w:val="24"/>
        </w:rPr>
        <w:t xml:space="preserve">Create a database with your last name and the last two digit of your student number. (Example, your last name is </w:t>
      </w:r>
      <w:proofErr w:type="gramStart"/>
      <w:r w:rsidRPr="005E6968">
        <w:rPr>
          <w:rFonts w:cstheme="minorHAnsi"/>
          <w:sz w:val="24"/>
          <w:szCs w:val="24"/>
        </w:rPr>
        <w:t>Green</w:t>
      </w:r>
      <w:proofErr w:type="gramEnd"/>
      <w:r w:rsidRPr="005E6968">
        <w:rPr>
          <w:rFonts w:cstheme="minorHAnsi"/>
          <w:sz w:val="24"/>
          <w:szCs w:val="24"/>
        </w:rPr>
        <w:t xml:space="preserve"> and your student number is 112231 means your database name will be </w:t>
      </w:r>
      <w:r w:rsidRPr="005E6968">
        <w:rPr>
          <w:rFonts w:cstheme="minorHAnsi"/>
          <w:b/>
          <w:bCs/>
          <w:i/>
          <w:iCs/>
          <w:sz w:val="24"/>
          <w:szCs w:val="24"/>
        </w:rPr>
        <w:t>green31</w:t>
      </w:r>
      <w:r w:rsidRPr="005E6968">
        <w:rPr>
          <w:rFonts w:cstheme="minorHAnsi"/>
          <w:sz w:val="24"/>
          <w:szCs w:val="24"/>
        </w:rPr>
        <w:t>)</w:t>
      </w:r>
    </w:p>
    <w:p w14:paraId="53A5C2C0" w14:textId="3F962889" w:rsidR="00997904" w:rsidRPr="00C849C7" w:rsidRDefault="00997904" w:rsidP="0043357B">
      <w:pPr>
        <w:rPr>
          <w:rStyle w:val="BookTitle"/>
          <w:i w:val="0"/>
          <w:iCs w:val="0"/>
        </w:rPr>
      </w:pPr>
      <w:r w:rsidRPr="00C849C7">
        <w:rPr>
          <w:rStyle w:val="BookTitle"/>
          <w:i w:val="0"/>
          <w:iCs w:val="0"/>
        </w:rPr>
        <w:t>Par</w:t>
      </w:r>
      <w:r w:rsidR="00C849C7" w:rsidRPr="00C849C7">
        <w:rPr>
          <w:rStyle w:val="BookTitle"/>
          <w:i w:val="0"/>
          <w:iCs w:val="0"/>
        </w:rPr>
        <w:t>t</w:t>
      </w:r>
      <w:r w:rsidRPr="00C849C7">
        <w:rPr>
          <w:rStyle w:val="BookTitle"/>
          <w:i w:val="0"/>
          <w:iCs w:val="0"/>
        </w:rPr>
        <w:t>-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9"/>
        <w:gridCol w:w="7986"/>
        <w:gridCol w:w="969"/>
      </w:tblGrid>
      <w:tr w:rsidR="009616C0" w14:paraId="1378B6A5" w14:textId="77777777" w:rsidTr="0013774B">
        <w:tc>
          <w:tcPr>
            <w:tcW w:w="559" w:type="dxa"/>
          </w:tcPr>
          <w:p w14:paraId="6B385EDF" w14:textId="671C7D12" w:rsidR="009616C0" w:rsidRDefault="00B76587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.</w:t>
            </w:r>
          </w:p>
        </w:tc>
        <w:tc>
          <w:tcPr>
            <w:tcW w:w="7986" w:type="dxa"/>
          </w:tcPr>
          <w:p w14:paraId="6C9C85E6" w14:textId="6CEDDB8B" w:rsidR="009616C0" w:rsidRDefault="00B76587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ask</w:t>
            </w:r>
          </w:p>
        </w:tc>
        <w:tc>
          <w:tcPr>
            <w:tcW w:w="805" w:type="dxa"/>
          </w:tcPr>
          <w:p w14:paraId="4BC9B02E" w14:textId="7FE331BC" w:rsidR="009616C0" w:rsidRDefault="00B76587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(s)</w:t>
            </w:r>
          </w:p>
        </w:tc>
      </w:tr>
      <w:tr w:rsidR="009616C0" w14:paraId="301066AA" w14:textId="77777777" w:rsidTr="0013774B">
        <w:tc>
          <w:tcPr>
            <w:tcW w:w="559" w:type="dxa"/>
          </w:tcPr>
          <w:p w14:paraId="19039AEE" w14:textId="09EE0CAA" w:rsidR="009616C0" w:rsidRDefault="00B76587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.</w:t>
            </w:r>
          </w:p>
        </w:tc>
        <w:tc>
          <w:tcPr>
            <w:tcW w:w="7986" w:type="dxa"/>
          </w:tcPr>
          <w:p w14:paraId="3DFD22BF" w14:textId="73411F61" w:rsidR="00B76587" w:rsidRPr="00B76587" w:rsidRDefault="0099006F" w:rsidP="00B7658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s an international student, can you remember the </w:t>
            </w:r>
            <w:r w:rsidR="0041640D">
              <w:rPr>
                <w:rFonts w:cstheme="minorHAnsi"/>
                <w:sz w:val="24"/>
                <w:szCs w:val="24"/>
              </w:rPr>
              <w:t xml:space="preserve">first </w:t>
            </w:r>
            <w:r>
              <w:rPr>
                <w:rFonts w:cstheme="minorHAnsi"/>
                <w:sz w:val="24"/>
                <w:szCs w:val="24"/>
              </w:rPr>
              <w:t>arrival day to Can</w:t>
            </w:r>
            <w:r w:rsidR="007B2517">
              <w:rPr>
                <w:rFonts w:cstheme="minorHAnsi"/>
                <w:sz w:val="24"/>
                <w:szCs w:val="24"/>
              </w:rPr>
              <w:t>ada? If you can not</w:t>
            </w:r>
            <w:r w:rsidR="00A61777">
              <w:rPr>
                <w:rFonts w:cstheme="minorHAnsi"/>
                <w:sz w:val="24"/>
                <w:szCs w:val="24"/>
              </w:rPr>
              <w:t>,</w:t>
            </w:r>
            <w:r w:rsidR="007B2517">
              <w:rPr>
                <w:rFonts w:cstheme="minorHAnsi"/>
                <w:sz w:val="24"/>
                <w:szCs w:val="24"/>
              </w:rPr>
              <w:t xml:space="preserve"> then choose a date</w:t>
            </w:r>
            <w:r w:rsidR="00E67BEA">
              <w:rPr>
                <w:rFonts w:cstheme="minorHAnsi"/>
                <w:sz w:val="24"/>
                <w:szCs w:val="24"/>
              </w:rPr>
              <w:t xml:space="preserve"> as correct as possible</w:t>
            </w:r>
            <w:r w:rsidR="00635031">
              <w:rPr>
                <w:rFonts w:cstheme="minorHAnsi"/>
                <w:sz w:val="24"/>
                <w:szCs w:val="24"/>
              </w:rPr>
              <w:t>.</w:t>
            </w:r>
          </w:p>
          <w:p w14:paraId="3A5B5EC6" w14:textId="77777777" w:rsidR="009616C0" w:rsidRPr="00635031" w:rsidRDefault="009616C0" w:rsidP="0043357B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805" w:type="dxa"/>
          </w:tcPr>
          <w:p w14:paraId="5E4FA240" w14:textId="77777777" w:rsidR="009616C0" w:rsidRDefault="009616C0" w:rsidP="0043357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9616C0" w14:paraId="096D83A3" w14:textId="77777777" w:rsidTr="0013774B">
        <w:tc>
          <w:tcPr>
            <w:tcW w:w="559" w:type="dxa"/>
          </w:tcPr>
          <w:p w14:paraId="003F5371" w14:textId="086C7C2F" w:rsidR="009616C0" w:rsidRDefault="004A65CB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.</w:t>
            </w:r>
          </w:p>
        </w:tc>
        <w:tc>
          <w:tcPr>
            <w:tcW w:w="7986" w:type="dxa"/>
          </w:tcPr>
          <w:p w14:paraId="3E3C5401" w14:textId="4C4230E1" w:rsidR="009616C0" w:rsidRDefault="004A65CB" w:rsidP="00870ACE">
            <w:pPr>
              <w:rPr>
                <w:rFonts w:cstheme="minorHAnsi"/>
                <w:sz w:val="24"/>
                <w:szCs w:val="24"/>
              </w:rPr>
            </w:pPr>
            <w:r w:rsidRPr="004A65CB">
              <w:rPr>
                <w:rFonts w:cstheme="minorHAnsi"/>
                <w:sz w:val="24"/>
                <w:szCs w:val="24"/>
              </w:rPr>
              <w:t>Write a</w:t>
            </w:r>
            <w:r w:rsidR="008A4427">
              <w:rPr>
                <w:rFonts w:cstheme="minorHAnsi"/>
                <w:sz w:val="24"/>
                <w:szCs w:val="24"/>
              </w:rPr>
              <w:t xml:space="preserve"> MySQL</w:t>
            </w:r>
            <w:r w:rsidRPr="004A65CB">
              <w:rPr>
                <w:rFonts w:cstheme="minorHAnsi"/>
                <w:sz w:val="24"/>
                <w:szCs w:val="24"/>
              </w:rPr>
              <w:t xml:space="preserve"> procedure (name the procedure</w:t>
            </w:r>
            <w:r w:rsidR="000D2DA0">
              <w:rPr>
                <w:rFonts w:cstheme="minorHAnsi"/>
                <w:sz w:val="24"/>
                <w:szCs w:val="24"/>
              </w:rPr>
              <w:t xml:space="preserve"> </w:t>
            </w:r>
            <w:r w:rsidRPr="004A65CB">
              <w:rPr>
                <w:rFonts w:cstheme="minorHAnsi"/>
                <w:sz w:val="24"/>
                <w:szCs w:val="24"/>
              </w:rPr>
              <w:t xml:space="preserve">as </w:t>
            </w:r>
            <w:proofErr w:type="spellStart"/>
            <w:r w:rsidR="00472E70">
              <w:rPr>
                <w:rFonts w:cstheme="minorHAnsi"/>
                <w:sz w:val="24"/>
                <w:szCs w:val="24"/>
              </w:rPr>
              <w:t>daysinCanada_yourFirstName</w:t>
            </w:r>
            <w:proofErr w:type="spellEnd"/>
            <w:r w:rsidRPr="004A65CB">
              <w:rPr>
                <w:rFonts w:cstheme="minorHAnsi"/>
                <w:sz w:val="24"/>
                <w:szCs w:val="24"/>
              </w:rPr>
              <w:t xml:space="preserve">) to </w:t>
            </w:r>
            <w:r w:rsidR="00472E70">
              <w:rPr>
                <w:rFonts w:cstheme="minorHAnsi"/>
                <w:sz w:val="24"/>
                <w:szCs w:val="24"/>
              </w:rPr>
              <w:t xml:space="preserve">calculate </w:t>
            </w:r>
            <w:r w:rsidR="00870ACE">
              <w:rPr>
                <w:rFonts w:cstheme="minorHAnsi"/>
                <w:sz w:val="24"/>
                <w:szCs w:val="24"/>
              </w:rPr>
              <w:t xml:space="preserve">and return the number of </w:t>
            </w:r>
            <w:r w:rsidR="008157DE">
              <w:rPr>
                <w:rFonts w:cstheme="minorHAnsi"/>
                <w:sz w:val="24"/>
                <w:szCs w:val="24"/>
              </w:rPr>
              <w:t>week</w:t>
            </w:r>
            <w:r w:rsidR="00870ACE">
              <w:rPr>
                <w:rFonts w:cstheme="minorHAnsi"/>
                <w:sz w:val="24"/>
                <w:szCs w:val="24"/>
              </w:rPr>
              <w:t>s you</w:t>
            </w:r>
            <w:r w:rsidR="00A61777">
              <w:rPr>
                <w:rFonts w:cstheme="minorHAnsi"/>
                <w:sz w:val="24"/>
                <w:szCs w:val="24"/>
              </w:rPr>
              <w:t xml:space="preserve"> have been </w:t>
            </w:r>
            <w:r w:rsidR="00870ACE">
              <w:rPr>
                <w:rFonts w:cstheme="minorHAnsi"/>
                <w:sz w:val="24"/>
                <w:szCs w:val="24"/>
              </w:rPr>
              <w:t>in Canada</w:t>
            </w:r>
            <w:r w:rsidR="00A61777">
              <w:rPr>
                <w:rFonts w:cstheme="minorHAnsi"/>
                <w:sz w:val="24"/>
                <w:szCs w:val="24"/>
              </w:rPr>
              <w:t xml:space="preserve"> </w:t>
            </w:r>
            <w:r w:rsidR="00A8531F">
              <w:rPr>
                <w:rFonts w:cstheme="minorHAnsi"/>
                <w:sz w:val="24"/>
                <w:szCs w:val="24"/>
              </w:rPr>
              <w:t>(</w:t>
            </w:r>
            <w:r w:rsidR="00A61777">
              <w:rPr>
                <w:rFonts w:cstheme="minorHAnsi"/>
                <w:sz w:val="24"/>
                <w:szCs w:val="24"/>
              </w:rPr>
              <w:t>as of today</w:t>
            </w:r>
            <w:r w:rsidR="00A8531F">
              <w:rPr>
                <w:rFonts w:cstheme="minorHAnsi"/>
                <w:sz w:val="24"/>
                <w:szCs w:val="24"/>
              </w:rPr>
              <w:t>)</w:t>
            </w:r>
            <w:r w:rsidR="00870ACE">
              <w:rPr>
                <w:rFonts w:cstheme="minorHAnsi"/>
                <w:sz w:val="24"/>
                <w:szCs w:val="24"/>
              </w:rPr>
              <w:t>.</w:t>
            </w:r>
            <w:r w:rsidR="007714BC">
              <w:rPr>
                <w:rFonts w:cstheme="minorHAnsi"/>
                <w:sz w:val="24"/>
                <w:szCs w:val="24"/>
              </w:rPr>
              <w:t xml:space="preserve"> Say you landed/arrived </w:t>
            </w:r>
            <w:r w:rsidR="008A4427">
              <w:rPr>
                <w:rFonts w:cstheme="minorHAnsi"/>
                <w:sz w:val="24"/>
                <w:szCs w:val="24"/>
              </w:rPr>
              <w:t xml:space="preserve">in </w:t>
            </w:r>
            <w:r w:rsidR="007714BC">
              <w:rPr>
                <w:rFonts w:cstheme="minorHAnsi"/>
                <w:sz w:val="24"/>
                <w:szCs w:val="24"/>
              </w:rPr>
              <w:t>Canada on 20</w:t>
            </w:r>
            <w:r w:rsidR="004E5B21">
              <w:rPr>
                <w:rFonts w:cstheme="minorHAnsi"/>
                <w:sz w:val="24"/>
                <w:szCs w:val="24"/>
              </w:rPr>
              <w:t xml:space="preserve">21-09-03, then test your procedure as CALL </w:t>
            </w:r>
            <w:proofErr w:type="spellStart"/>
            <w:r w:rsidR="004E5B21">
              <w:rPr>
                <w:rFonts w:cstheme="minorHAnsi"/>
                <w:sz w:val="24"/>
                <w:szCs w:val="24"/>
              </w:rPr>
              <w:t>daysinCanada_</w:t>
            </w:r>
            <w:proofErr w:type="gramStart"/>
            <w:r w:rsidR="004E5B21">
              <w:rPr>
                <w:rFonts w:cstheme="minorHAnsi"/>
                <w:sz w:val="24"/>
                <w:szCs w:val="24"/>
              </w:rPr>
              <w:t>yourFirstName</w:t>
            </w:r>
            <w:proofErr w:type="spellEnd"/>
            <w:r w:rsidR="004E5B21">
              <w:rPr>
                <w:rFonts w:cstheme="minorHAnsi"/>
                <w:sz w:val="24"/>
                <w:szCs w:val="24"/>
              </w:rPr>
              <w:t>(</w:t>
            </w:r>
            <w:proofErr w:type="gramEnd"/>
            <w:r w:rsidR="004E5B21">
              <w:rPr>
                <w:rFonts w:cstheme="minorHAnsi"/>
                <w:sz w:val="24"/>
                <w:szCs w:val="24"/>
              </w:rPr>
              <w:t>‘2021-09-03’);</w:t>
            </w:r>
            <w:r w:rsidR="002E7054">
              <w:rPr>
                <w:rFonts w:cstheme="minorHAnsi"/>
                <w:sz w:val="24"/>
                <w:szCs w:val="24"/>
              </w:rPr>
              <w:t xml:space="preserve"> to see the out</w:t>
            </w:r>
            <w:r w:rsidR="00E20572">
              <w:rPr>
                <w:rFonts w:cstheme="minorHAnsi"/>
                <w:sz w:val="24"/>
                <w:szCs w:val="24"/>
              </w:rPr>
              <w:t xml:space="preserve">put “123” </w:t>
            </w:r>
            <w:r w:rsidR="00817051">
              <w:rPr>
                <w:rFonts w:cstheme="minorHAnsi"/>
                <w:sz w:val="24"/>
                <w:szCs w:val="24"/>
              </w:rPr>
              <w:t>weeks</w:t>
            </w:r>
            <w:r w:rsidR="00E20572">
              <w:rPr>
                <w:rFonts w:cstheme="minorHAnsi"/>
                <w:sz w:val="24"/>
                <w:szCs w:val="24"/>
              </w:rPr>
              <w:t>.</w:t>
            </w:r>
          </w:p>
          <w:p w14:paraId="1870B4B3" w14:textId="245DD18A" w:rsidR="00635031" w:rsidRPr="00635031" w:rsidRDefault="00635031" w:rsidP="00870ACE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805" w:type="dxa"/>
          </w:tcPr>
          <w:p w14:paraId="36D0F5AB" w14:textId="11CCC071" w:rsidR="009616C0" w:rsidRDefault="00E20572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4A65CB" w14:paraId="4A19E30C" w14:textId="77777777" w:rsidTr="0013774B">
        <w:tc>
          <w:tcPr>
            <w:tcW w:w="559" w:type="dxa"/>
          </w:tcPr>
          <w:p w14:paraId="15060C47" w14:textId="61F03D38" w:rsidR="004A65CB" w:rsidRDefault="004A65CB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7986" w:type="dxa"/>
          </w:tcPr>
          <w:p w14:paraId="6F69397C" w14:textId="77777777" w:rsidR="004A65CB" w:rsidRDefault="004A65CB" w:rsidP="004A65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fter complet</w:t>
            </w:r>
            <w:r w:rsidR="000D2DA0">
              <w:rPr>
                <w:rFonts w:cstheme="minorHAnsi"/>
                <w:sz w:val="24"/>
                <w:szCs w:val="24"/>
              </w:rPr>
              <w:t>ing</w:t>
            </w:r>
            <w:r>
              <w:rPr>
                <w:rFonts w:cstheme="minorHAnsi"/>
                <w:sz w:val="24"/>
                <w:szCs w:val="24"/>
              </w:rPr>
              <w:t xml:space="preserve"> the coding task</w:t>
            </w:r>
            <w:r w:rsidR="000D2DA0">
              <w:rPr>
                <w:rFonts w:cstheme="minorHAnsi"/>
                <w:sz w:val="24"/>
                <w:szCs w:val="24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export the code for submission.</w:t>
            </w:r>
          </w:p>
          <w:p w14:paraId="2411CA93" w14:textId="2B6F7F09" w:rsidR="00635031" w:rsidRPr="00635031" w:rsidRDefault="00635031" w:rsidP="004A65CB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805" w:type="dxa"/>
          </w:tcPr>
          <w:p w14:paraId="59952784" w14:textId="77777777" w:rsidR="004A65CB" w:rsidRDefault="004A65CB" w:rsidP="0043357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4A65CB" w14:paraId="721D6503" w14:textId="77777777" w:rsidTr="0013774B">
        <w:tc>
          <w:tcPr>
            <w:tcW w:w="559" w:type="dxa"/>
          </w:tcPr>
          <w:p w14:paraId="2BA94F65" w14:textId="6CB91348" w:rsidR="004A65CB" w:rsidRDefault="004A65CB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7986" w:type="dxa"/>
          </w:tcPr>
          <w:p w14:paraId="6D6915DE" w14:textId="7D11116A" w:rsidR="004A65CB" w:rsidRPr="004A65CB" w:rsidRDefault="004A65CB" w:rsidP="004A65CB">
            <w:pPr>
              <w:rPr>
                <w:rFonts w:cstheme="minorHAnsi"/>
                <w:sz w:val="24"/>
                <w:szCs w:val="24"/>
              </w:rPr>
            </w:pPr>
            <w:r w:rsidRPr="004A65CB">
              <w:rPr>
                <w:rFonts w:cstheme="minorHAnsi"/>
                <w:sz w:val="24"/>
                <w:szCs w:val="24"/>
              </w:rPr>
              <w:t>Add your name and student number at the top of the code file as a comm</w:t>
            </w:r>
            <w:r w:rsidR="000D2DA0">
              <w:rPr>
                <w:rFonts w:cstheme="minorHAnsi"/>
                <w:sz w:val="24"/>
                <w:szCs w:val="24"/>
              </w:rPr>
              <w:t>en</w:t>
            </w:r>
            <w:r w:rsidRPr="004A65CB">
              <w:rPr>
                <w:rFonts w:cstheme="minorHAnsi"/>
                <w:sz w:val="24"/>
                <w:szCs w:val="24"/>
              </w:rPr>
              <w:t>t.</w:t>
            </w:r>
          </w:p>
          <w:p w14:paraId="19578FC3" w14:textId="68BF59EB" w:rsidR="004A65CB" w:rsidRDefault="004A65CB" w:rsidP="004A65CB">
            <w:pPr>
              <w:rPr>
                <w:rFonts w:cstheme="minorHAnsi"/>
                <w:sz w:val="24"/>
                <w:szCs w:val="24"/>
              </w:rPr>
            </w:pPr>
            <w:r w:rsidRPr="004A65CB">
              <w:rPr>
                <w:rFonts w:cstheme="minorHAnsi"/>
                <w:sz w:val="24"/>
                <w:szCs w:val="24"/>
              </w:rPr>
              <w:t>Put necessary comm</w:t>
            </w:r>
            <w:r w:rsidR="000D2DA0">
              <w:rPr>
                <w:rFonts w:cstheme="minorHAnsi"/>
                <w:sz w:val="24"/>
                <w:szCs w:val="24"/>
              </w:rPr>
              <w:t>en</w:t>
            </w:r>
            <w:r w:rsidRPr="004A65CB">
              <w:rPr>
                <w:rFonts w:cstheme="minorHAnsi"/>
                <w:sz w:val="24"/>
                <w:szCs w:val="24"/>
              </w:rPr>
              <w:t>t</w:t>
            </w:r>
            <w:r w:rsidR="000D2DA0">
              <w:rPr>
                <w:rFonts w:cstheme="minorHAnsi"/>
                <w:sz w:val="24"/>
                <w:szCs w:val="24"/>
              </w:rPr>
              <w:t>s</w:t>
            </w:r>
            <w:r w:rsidRPr="004A65CB">
              <w:rPr>
                <w:rFonts w:cstheme="minorHAnsi"/>
                <w:sz w:val="24"/>
                <w:szCs w:val="24"/>
              </w:rPr>
              <w:t xml:space="preserve"> to explain your code inside the .</w:t>
            </w:r>
            <w:proofErr w:type="spellStart"/>
            <w:r w:rsidRPr="004A65CB">
              <w:rPr>
                <w:rFonts w:cstheme="minorHAnsi"/>
                <w:sz w:val="24"/>
                <w:szCs w:val="24"/>
              </w:rPr>
              <w:t>sql</w:t>
            </w:r>
            <w:proofErr w:type="spellEnd"/>
            <w:r w:rsidRPr="004A65CB">
              <w:rPr>
                <w:rFonts w:cstheme="minorHAnsi"/>
                <w:sz w:val="24"/>
                <w:szCs w:val="24"/>
              </w:rPr>
              <w:t xml:space="preserve"> file.</w:t>
            </w:r>
          </w:p>
        </w:tc>
        <w:tc>
          <w:tcPr>
            <w:tcW w:w="805" w:type="dxa"/>
          </w:tcPr>
          <w:p w14:paraId="4F32FCE9" w14:textId="76FF7674" w:rsidR="004A65CB" w:rsidRDefault="004A65CB" w:rsidP="0043357B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D0161D4" w14:textId="77777777" w:rsidR="007950B6" w:rsidRPr="007950B6" w:rsidRDefault="007950B6" w:rsidP="00C849C7">
      <w:pPr>
        <w:rPr>
          <w:rStyle w:val="BookTitle"/>
          <w:i w:val="0"/>
          <w:iCs w:val="0"/>
          <w:sz w:val="8"/>
          <w:szCs w:val="8"/>
        </w:rPr>
      </w:pPr>
    </w:p>
    <w:p w14:paraId="19A36D8A" w14:textId="24C88E22" w:rsidR="00C849C7" w:rsidRPr="00C849C7" w:rsidRDefault="00C849C7" w:rsidP="00C849C7">
      <w:pPr>
        <w:rPr>
          <w:rStyle w:val="BookTitle"/>
          <w:i w:val="0"/>
          <w:iCs w:val="0"/>
        </w:rPr>
      </w:pPr>
      <w:r w:rsidRPr="00C849C7">
        <w:rPr>
          <w:rStyle w:val="BookTitle"/>
          <w:i w:val="0"/>
          <w:iCs w:val="0"/>
        </w:rPr>
        <w:t>Part-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"/>
        <w:gridCol w:w="7883"/>
        <w:gridCol w:w="1062"/>
      </w:tblGrid>
      <w:tr w:rsidR="003F0BB3" w14:paraId="670D6F86" w14:textId="77777777" w:rsidTr="00BD45CC">
        <w:tc>
          <w:tcPr>
            <w:tcW w:w="498" w:type="dxa"/>
          </w:tcPr>
          <w:p w14:paraId="566F4BDA" w14:textId="25761497" w:rsidR="003F0BB3" w:rsidRDefault="003F0BB3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7883" w:type="dxa"/>
          </w:tcPr>
          <w:p w14:paraId="06BDCE9A" w14:textId="67CCAC93" w:rsidR="003F0BB3" w:rsidRDefault="003F0BB3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ask</w:t>
            </w:r>
          </w:p>
        </w:tc>
        <w:tc>
          <w:tcPr>
            <w:tcW w:w="969" w:type="dxa"/>
          </w:tcPr>
          <w:p w14:paraId="3AABACB5" w14:textId="59BF7BD7" w:rsidR="003F0BB3" w:rsidRDefault="003F0BB3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(s)</w:t>
            </w:r>
            <w:r w:rsidR="008C7457">
              <w:rPr>
                <w:rFonts w:cstheme="minorHAnsi"/>
                <w:sz w:val="24"/>
                <w:szCs w:val="24"/>
              </w:rPr>
              <w:t>/</w:t>
            </w:r>
          </w:p>
        </w:tc>
      </w:tr>
      <w:tr w:rsidR="003F0BB3" w14:paraId="52BD52FA" w14:textId="77777777" w:rsidTr="00BD45CC">
        <w:tc>
          <w:tcPr>
            <w:tcW w:w="498" w:type="dxa"/>
          </w:tcPr>
          <w:p w14:paraId="097C445F" w14:textId="0DF0CC6A" w:rsidR="003F0BB3" w:rsidRDefault="003F0BB3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1. </w:t>
            </w:r>
          </w:p>
        </w:tc>
        <w:tc>
          <w:tcPr>
            <w:tcW w:w="7883" w:type="dxa"/>
          </w:tcPr>
          <w:p w14:paraId="7F579812" w14:textId="1301099A" w:rsidR="003F0BB3" w:rsidRDefault="003F0BB3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mport </w:t>
            </w:r>
            <w:proofErr w:type="spellStart"/>
            <w:r w:rsidR="00E40324" w:rsidRPr="00CE04E5">
              <w:rPr>
                <w:rFonts w:cstheme="minorHAnsi"/>
                <w:b/>
                <w:bCs/>
                <w:sz w:val="24"/>
                <w:szCs w:val="24"/>
              </w:rPr>
              <w:t>punchtime</w:t>
            </w:r>
            <w:r w:rsidR="00DD245A" w:rsidRPr="00CE04E5">
              <w:rPr>
                <w:rFonts w:cstheme="minorHAnsi"/>
                <w:b/>
                <w:bCs/>
                <w:sz w:val="24"/>
                <w:szCs w:val="24"/>
              </w:rPr>
              <w:t>.sql</w:t>
            </w:r>
            <w:proofErr w:type="spellEnd"/>
            <w:r w:rsidR="00CE04E5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CE04E5" w:rsidRPr="00CE04E5">
              <w:rPr>
                <w:rFonts w:cstheme="minorHAnsi"/>
                <w:sz w:val="24"/>
                <w:szCs w:val="24"/>
              </w:rPr>
              <w:t>(provided)</w:t>
            </w:r>
            <w:r w:rsidR="00DD245A">
              <w:rPr>
                <w:rFonts w:cstheme="minorHAnsi"/>
                <w:sz w:val="24"/>
                <w:szCs w:val="24"/>
              </w:rPr>
              <w:t xml:space="preserve"> file to create the table in the database you created</w:t>
            </w:r>
            <w:r w:rsidR="009500EF">
              <w:rPr>
                <w:rFonts w:cstheme="minorHAnsi"/>
                <w:sz w:val="24"/>
                <w:szCs w:val="24"/>
              </w:rPr>
              <w:t xml:space="preserve"> and load the rows/data.</w:t>
            </w:r>
          </w:p>
        </w:tc>
        <w:tc>
          <w:tcPr>
            <w:tcW w:w="969" w:type="dxa"/>
          </w:tcPr>
          <w:p w14:paraId="5E71E725" w14:textId="77777777" w:rsidR="003F0BB3" w:rsidRDefault="003F0BB3" w:rsidP="0043357B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F0BB3" w14:paraId="33CE1AC4" w14:textId="77777777" w:rsidTr="00BD45CC">
        <w:tc>
          <w:tcPr>
            <w:tcW w:w="498" w:type="dxa"/>
          </w:tcPr>
          <w:p w14:paraId="4425272C" w14:textId="5C9AFCEC" w:rsidR="003F0BB3" w:rsidRDefault="00DD245A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2. </w:t>
            </w:r>
          </w:p>
        </w:tc>
        <w:tc>
          <w:tcPr>
            <w:tcW w:w="7883" w:type="dxa"/>
          </w:tcPr>
          <w:p w14:paraId="56DD33F8" w14:textId="3F73C39B" w:rsidR="00E87948" w:rsidRDefault="00DD245A" w:rsidP="009500E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Write a </w:t>
            </w:r>
            <w:r w:rsidR="009500EF">
              <w:rPr>
                <w:rFonts w:cstheme="minorHAnsi"/>
                <w:sz w:val="24"/>
                <w:szCs w:val="24"/>
              </w:rPr>
              <w:t xml:space="preserve">MySQL </w:t>
            </w:r>
            <w:r w:rsidR="00FC732A">
              <w:rPr>
                <w:rFonts w:cstheme="minorHAnsi"/>
                <w:sz w:val="24"/>
                <w:szCs w:val="24"/>
              </w:rPr>
              <w:t xml:space="preserve">scheduled event that </w:t>
            </w:r>
            <w:r w:rsidR="007C6ABD">
              <w:rPr>
                <w:rFonts w:cstheme="minorHAnsi"/>
                <w:sz w:val="24"/>
                <w:szCs w:val="24"/>
              </w:rPr>
              <w:t>run</w:t>
            </w:r>
            <w:r w:rsidR="007016F3">
              <w:rPr>
                <w:rFonts w:cstheme="minorHAnsi"/>
                <w:sz w:val="24"/>
                <w:szCs w:val="24"/>
              </w:rPr>
              <w:t xml:space="preserve">s every month to </w:t>
            </w:r>
            <w:r w:rsidR="00677ACF">
              <w:rPr>
                <w:rFonts w:cstheme="minorHAnsi"/>
                <w:sz w:val="24"/>
                <w:szCs w:val="24"/>
              </w:rPr>
              <w:t xml:space="preserve">remove/delete </w:t>
            </w:r>
            <w:r w:rsidR="007542ED">
              <w:rPr>
                <w:rFonts w:cstheme="minorHAnsi"/>
                <w:sz w:val="24"/>
                <w:szCs w:val="24"/>
              </w:rPr>
              <w:t>all punch time</w:t>
            </w:r>
            <w:r w:rsidR="000D309F">
              <w:rPr>
                <w:rFonts w:cstheme="minorHAnsi"/>
                <w:sz w:val="24"/>
                <w:szCs w:val="24"/>
              </w:rPr>
              <w:t>s</w:t>
            </w:r>
            <w:r w:rsidR="007542ED">
              <w:rPr>
                <w:rFonts w:cstheme="minorHAnsi"/>
                <w:sz w:val="24"/>
                <w:szCs w:val="24"/>
              </w:rPr>
              <w:t xml:space="preserve"> greater than 1</w:t>
            </w:r>
            <w:r w:rsidR="00C21FB2">
              <w:rPr>
                <w:rFonts w:cstheme="minorHAnsi"/>
                <w:sz w:val="24"/>
                <w:szCs w:val="24"/>
              </w:rPr>
              <w:t>5</w:t>
            </w:r>
            <w:r w:rsidR="007542ED">
              <w:rPr>
                <w:rFonts w:cstheme="minorHAnsi"/>
                <w:sz w:val="24"/>
                <w:szCs w:val="24"/>
              </w:rPr>
              <w:t>:00:00 hours</w:t>
            </w:r>
            <w:r w:rsidR="00D525DB">
              <w:rPr>
                <w:rFonts w:cstheme="minorHAnsi"/>
                <w:sz w:val="24"/>
                <w:szCs w:val="24"/>
              </w:rPr>
              <w:t xml:space="preserve"> (please follow the table data).</w:t>
            </w:r>
          </w:p>
          <w:p w14:paraId="605CA178" w14:textId="5A7508BD" w:rsidR="00D525DB" w:rsidRPr="00D525DB" w:rsidRDefault="00D525DB" w:rsidP="009500EF">
            <w:pPr>
              <w:rPr>
                <w:rFonts w:cstheme="minorHAnsi"/>
                <w:sz w:val="12"/>
                <w:szCs w:val="12"/>
              </w:rPr>
            </w:pPr>
          </w:p>
        </w:tc>
        <w:tc>
          <w:tcPr>
            <w:tcW w:w="969" w:type="dxa"/>
          </w:tcPr>
          <w:p w14:paraId="5CAB544E" w14:textId="66E8767C" w:rsidR="003F0BB3" w:rsidRDefault="00677ACF" w:rsidP="004335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BD45CC" w14:paraId="40EF526D" w14:textId="77777777" w:rsidTr="00BD45CC">
        <w:tc>
          <w:tcPr>
            <w:tcW w:w="498" w:type="dxa"/>
          </w:tcPr>
          <w:p w14:paraId="04E5904C" w14:textId="24C7E3DA" w:rsidR="00BD45CC" w:rsidRDefault="00BD45CC" w:rsidP="00BD45C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.</w:t>
            </w:r>
          </w:p>
        </w:tc>
        <w:tc>
          <w:tcPr>
            <w:tcW w:w="7883" w:type="dxa"/>
          </w:tcPr>
          <w:p w14:paraId="7891DF73" w14:textId="77777777" w:rsidR="00BD45CC" w:rsidRDefault="00BD45CC" w:rsidP="00BD45C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fter completing the coding task, export the code for submission.</w:t>
            </w:r>
          </w:p>
          <w:p w14:paraId="75DD64D6" w14:textId="7F1F8DDA" w:rsidR="00D525DB" w:rsidRPr="00D525DB" w:rsidRDefault="00D525DB" w:rsidP="00BD45CC">
            <w:pPr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969" w:type="dxa"/>
          </w:tcPr>
          <w:p w14:paraId="49724C8B" w14:textId="77777777" w:rsidR="00BD45CC" w:rsidRDefault="00BD45CC" w:rsidP="00BD45CC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BD45CC" w14:paraId="450C61A0" w14:textId="77777777" w:rsidTr="00BD45CC">
        <w:tc>
          <w:tcPr>
            <w:tcW w:w="498" w:type="dxa"/>
          </w:tcPr>
          <w:p w14:paraId="7EDAE923" w14:textId="070A0F05" w:rsidR="00BD45CC" w:rsidRDefault="00BD45CC" w:rsidP="00BD45CC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7883" w:type="dxa"/>
          </w:tcPr>
          <w:p w14:paraId="27EEE8C4" w14:textId="77777777" w:rsidR="00BD45CC" w:rsidRPr="004A65CB" w:rsidRDefault="00BD45CC" w:rsidP="00BD45CC">
            <w:pPr>
              <w:rPr>
                <w:rFonts w:cstheme="minorHAnsi"/>
                <w:sz w:val="24"/>
                <w:szCs w:val="24"/>
              </w:rPr>
            </w:pPr>
            <w:r w:rsidRPr="004A65CB">
              <w:rPr>
                <w:rFonts w:cstheme="minorHAnsi"/>
                <w:sz w:val="24"/>
                <w:szCs w:val="24"/>
              </w:rPr>
              <w:t>Add your name and student number at the top of the code file as a comm</w:t>
            </w:r>
            <w:r>
              <w:rPr>
                <w:rFonts w:cstheme="minorHAnsi"/>
                <w:sz w:val="24"/>
                <w:szCs w:val="24"/>
              </w:rPr>
              <w:t>en</w:t>
            </w:r>
            <w:r w:rsidRPr="004A65CB">
              <w:rPr>
                <w:rFonts w:cstheme="minorHAnsi"/>
                <w:sz w:val="24"/>
                <w:szCs w:val="24"/>
              </w:rPr>
              <w:t>t.</w:t>
            </w:r>
          </w:p>
          <w:p w14:paraId="2F2ED755" w14:textId="05511E2E" w:rsidR="00BD45CC" w:rsidRDefault="00BD45CC" w:rsidP="00BD45CC">
            <w:pPr>
              <w:rPr>
                <w:rFonts w:cstheme="minorHAnsi"/>
                <w:sz w:val="24"/>
                <w:szCs w:val="24"/>
              </w:rPr>
            </w:pPr>
            <w:r w:rsidRPr="004A65CB">
              <w:rPr>
                <w:rFonts w:cstheme="minorHAnsi"/>
                <w:sz w:val="24"/>
                <w:szCs w:val="24"/>
              </w:rPr>
              <w:t>Put necessary comm</w:t>
            </w:r>
            <w:r>
              <w:rPr>
                <w:rFonts w:cstheme="minorHAnsi"/>
                <w:sz w:val="24"/>
                <w:szCs w:val="24"/>
              </w:rPr>
              <w:t>en</w:t>
            </w:r>
            <w:r w:rsidRPr="004A65CB">
              <w:rPr>
                <w:rFonts w:cstheme="minorHAnsi"/>
                <w:sz w:val="24"/>
                <w:szCs w:val="24"/>
              </w:rPr>
              <w:t>t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4A65CB">
              <w:rPr>
                <w:rFonts w:cstheme="minorHAnsi"/>
                <w:sz w:val="24"/>
                <w:szCs w:val="24"/>
              </w:rPr>
              <w:t xml:space="preserve"> to explain your code inside the .</w:t>
            </w:r>
            <w:proofErr w:type="spellStart"/>
            <w:r w:rsidRPr="004A65CB">
              <w:rPr>
                <w:rFonts w:cstheme="minorHAnsi"/>
                <w:sz w:val="24"/>
                <w:szCs w:val="24"/>
              </w:rPr>
              <w:t>sql</w:t>
            </w:r>
            <w:proofErr w:type="spellEnd"/>
            <w:r w:rsidRPr="004A65CB">
              <w:rPr>
                <w:rFonts w:cstheme="minorHAnsi"/>
                <w:sz w:val="24"/>
                <w:szCs w:val="24"/>
              </w:rPr>
              <w:t xml:space="preserve"> file.</w:t>
            </w:r>
          </w:p>
        </w:tc>
        <w:tc>
          <w:tcPr>
            <w:tcW w:w="969" w:type="dxa"/>
          </w:tcPr>
          <w:p w14:paraId="330795D9" w14:textId="645447A0" w:rsidR="00BD45CC" w:rsidRDefault="00BD45CC" w:rsidP="00BD45CC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CDE82AB" w14:textId="77777777" w:rsidR="007950B6" w:rsidRPr="007950B6" w:rsidRDefault="007950B6" w:rsidP="0005085A">
      <w:pPr>
        <w:rPr>
          <w:rStyle w:val="BookTitle"/>
          <w:i w:val="0"/>
          <w:iCs w:val="0"/>
          <w:sz w:val="10"/>
          <w:szCs w:val="10"/>
        </w:rPr>
      </w:pPr>
    </w:p>
    <w:p w14:paraId="6C0641E4" w14:textId="06E22628" w:rsidR="0005085A" w:rsidRPr="00221738" w:rsidRDefault="0005085A" w:rsidP="0005085A">
      <w:pPr>
        <w:rPr>
          <w:rStyle w:val="BookTitle"/>
          <w:i w:val="0"/>
          <w:iCs w:val="0"/>
        </w:rPr>
      </w:pPr>
      <w:r w:rsidRPr="00221738">
        <w:rPr>
          <w:rStyle w:val="BookTitle"/>
          <w:i w:val="0"/>
          <w:iCs w:val="0"/>
        </w:rPr>
        <w:t>Submission Information:</w:t>
      </w:r>
    </w:p>
    <w:p w14:paraId="12F9AEE7" w14:textId="75FA71B5" w:rsidR="0005085A" w:rsidRPr="007950B6" w:rsidRDefault="00434226" w:rsidP="0005085A">
      <w:pPr>
        <w:rPr>
          <w:rFonts w:cstheme="minorHAnsi"/>
          <w:sz w:val="24"/>
          <w:szCs w:val="24"/>
        </w:rPr>
      </w:pPr>
      <w:r w:rsidRPr="005E6968">
        <w:rPr>
          <w:rFonts w:cstheme="minorHAnsi"/>
          <w:sz w:val="24"/>
          <w:szCs w:val="24"/>
        </w:rPr>
        <w:t xml:space="preserve">Create a </w:t>
      </w:r>
      <w:r w:rsidR="009C1D91">
        <w:rPr>
          <w:rFonts w:cstheme="minorHAnsi"/>
          <w:sz w:val="24"/>
          <w:szCs w:val="24"/>
        </w:rPr>
        <w:t>folder</w:t>
      </w:r>
      <w:r w:rsidRPr="005E6968">
        <w:rPr>
          <w:rFonts w:cstheme="minorHAnsi"/>
          <w:sz w:val="24"/>
          <w:szCs w:val="24"/>
        </w:rPr>
        <w:t xml:space="preserve"> </w:t>
      </w:r>
      <w:r w:rsidR="00801BA8" w:rsidRPr="005E6968">
        <w:rPr>
          <w:rFonts w:cstheme="minorHAnsi"/>
          <w:sz w:val="24"/>
          <w:szCs w:val="24"/>
        </w:rPr>
        <w:t xml:space="preserve">with your </w:t>
      </w:r>
      <w:r w:rsidR="00801BA8" w:rsidRPr="00244E2F">
        <w:rPr>
          <w:rFonts w:cstheme="minorHAnsi"/>
          <w:b/>
          <w:bCs/>
          <w:sz w:val="24"/>
          <w:szCs w:val="24"/>
        </w:rPr>
        <w:t>FirstName_LastName_</w:t>
      </w:r>
      <w:r w:rsidR="00677ACF" w:rsidRPr="00244E2F">
        <w:rPr>
          <w:rFonts w:cstheme="minorHAnsi"/>
          <w:b/>
          <w:bCs/>
          <w:sz w:val="24"/>
          <w:szCs w:val="24"/>
        </w:rPr>
        <w:t>LabTest</w:t>
      </w:r>
      <w:r w:rsidR="00801BA8" w:rsidRPr="00244E2F">
        <w:rPr>
          <w:rFonts w:cstheme="minorHAnsi"/>
          <w:b/>
          <w:bCs/>
          <w:sz w:val="24"/>
          <w:szCs w:val="24"/>
        </w:rPr>
        <w:t>1</w:t>
      </w:r>
      <w:r w:rsidR="00004A69" w:rsidRPr="005E6968">
        <w:rPr>
          <w:rFonts w:cstheme="minorHAnsi"/>
          <w:sz w:val="24"/>
          <w:szCs w:val="24"/>
        </w:rPr>
        <w:t xml:space="preserve"> that will contain all your </w:t>
      </w:r>
      <w:r w:rsidR="00B06EC8">
        <w:rPr>
          <w:rFonts w:cstheme="minorHAnsi"/>
          <w:sz w:val="24"/>
          <w:szCs w:val="24"/>
        </w:rPr>
        <w:t>.</w:t>
      </w:r>
      <w:proofErr w:type="spellStart"/>
      <w:r w:rsidR="009C1D91">
        <w:rPr>
          <w:rFonts w:cstheme="minorHAnsi"/>
          <w:sz w:val="24"/>
          <w:szCs w:val="24"/>
        </w:rPr>
        <w:t>sql</w:t>
      </w:r>
      <w:proofErr w:type="spellEnd"/>
      <w:r w:rsidR="009C1D91">
        <w:rPr>
          <w:rFonts w:cstheme="minorHAnsi"/>
          <w:sz w:val="24"/>
          <w:szCs w:val="24"/>
        </w:rPr>
        <w:t xml:space="preserve"> files</w:t>
      </w:r>
      <w:r w:rsidR="00004A69" w:rsidRPr="005E6968">
        <w:rPr>
          <w:rFonts w:cstheme="minorHAnsi"/>
          <w:sz w:val="24"/>
          <w:szCs w:val="24"/>
        </w:rPr>
        <w:t xml:space="preserve">. Please </w:t>
      </w:r>
      <w:r w:rsidR="00B06EC8">
        <w:rPr>
          <w:rFonts w:cstheme="minorHAnsi"/>
          <w:sz w:val="24"/>
          <w:szCs w:val="24"/>
        </w:rPr>
        <w:t xml:space="preserve">zip the folder and </w:t>
      </w:r>
      <w:r w:rsidR="00221738">
        <w:rPr>
          <w:rFonts w:cstheme="minorHAnsi"/>
          <w:sz w:val="24"/>
          <w:szCs w:val="24"/>
        </w:rPr>
        <w:t>u</w:t>
      </w:r>
      <w:r w:rsidR="00B86D92" w:rsidRPr="005E6968">
        <w:rPr>
          <w:rFonts w:cstheme="minorHAnsi"/>
          <w:sz w:val="24"/>
          <w:szCs w:val="24"/>
        </w:rPr>
        <w:t>pload</w:t>
      </w:r>
      <w:r w:rsidR="00221738">
        <w:rPr>
          <w:rFonts w:cstheme="minorHAnsi"/>
          <w:sz w:val="24"/>
          <w:szCs w:val="24"/>
        </w:rPr>
        <w:t xml:space="preserve"> it to</w:t>
      </w:r>
      <w:r w:rsidR="00B86D92" w:rsidRPr="005E6968">
        <w:rPr>
          <w:rFonts w:cstheme="minorHAnsi"/>
          <w:sz w:val="24"/>
          <w:szCs w:val="24"/>
        </w:rPr>
        <w:t xml:space="preserve"> the </w:t>
      </w:r>
      <w:r w:rsidR="00244E2F" w:rsidRPr="00244E2F">
        <w:rPr>
          <w:rFonts w:cstheme="minorHAnsi"/>
          <w:b/>
          <w:bCs/>
          <w:sz w:val="24"/>
          <w:szCs w:val="24"/>
        </w:rPr>
        <w:t>“</w:t>
      </w:r>
      <w:r w:rsidR="00892B61" w:rsidRPr="00244E2F">
        <w:rPr>
          <w:rFonts w:cstheme="minorHAnsi"/>
          <w:b/>
          <w:bCs/>
          <w:sz w:val="24"/>
          <w:szCs w:val="24"/>
        </w:rPr>
        <w:t>Lab Test</w:t>
      </w:r>
      <w:r w:rsidR="00B86D92" w:rsidRPr="00244E2F">
        <w:rPr>
          <w:rFonts w:cstheme="minorHAnsi"/>
          <w:b/>
          <w:bCs/>
          <w:sz w:val="24"/>
          <w:szCs w:val="24"/>
        </w:rPr>
        <w:t>-1</w:t>
      </w:r>
      <w:r w:rsidR="00244E2F" w:rsidRPr="00244E2F">
        <w:rPr>
          <w:rFonts w:cstheme="minorHAnsi"/>
          <w:b/>
          <w:bCs/>
          <w:sz w:val="24"/>
          <w:szCs w:val="24"/>
        </w:rPr>
        <w:t>”</w:t>
      </w:r>
      <w:r w:rsidR="00B86D92" w:rsidRPr="005E6968">
        <w:rPr>
          <w:rFonts w:cstheme="minorHAnsi"/>
          <w:sz w:val="24"/>
          <w:szCs w:val="24"/>
        </w:rPr>
        <w:t xml:space="preserve"> </w:t>
      </w:r>
      <w:proofErr w:type="spellStart"/>
      <w:r w:rsidR="00B86D92" w:rsidRPr="005E6968">
        <w:rPr>
          <w:rFonts w:cstheme="minorHAnsi"/>
          <w:sz w:val="24"/>
          <w:szCs w:val="24"/>
        </w:rPr>
        <w:t>dropbox</w:t>
      </w:r>
      <w:proofErr w:type="spellEnd"/>
      <w:r w:rsidR="00B86D92" w:rsidRPr="005E6968">
        <w:rPr>
          <w:rFonts w:cstheme="minorHAnsi"/>
          <w:sz w:val="24"/>
          <w:szCs w:val="24"/>
        </w:rPr>
        <w:t>.</w:t>
      </w:r>
    </w:p>
    <w:sectPr w:rsidR="0005085A" w:rsidRPr="007950B6" w:rsidSect="006316A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04533" w14:textId="77777777" w:rsidR="00970CE6" w:rsidRDefault="00970CE6" w:rsidP="00970CE6">
      <w:pPr>
        <w:spacing w:after="0" w:line="240" w:lineRule="auto"/>
      </w:pPr>
      <w:r>
        <w:separator/>
      </w:r>
    </w:p>
  </w:endnote>
  <w:endnote w:type="continuationSeparator" w:id="0">
    <w:p w14:paraId="7591C8B6" w14:textId="77777777" w:rsidR="00970CE6" w:rsidRDefault="00970CE6" w:rsidP="00970C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5A87B" w14:textId="77777777" w:rsidR="00970CE6" w:rsidRDefault="00970C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7315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1189C0" w14:textId="44283E8A" w:rsidR="00970CE6" w:rsidRDefault="00970C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3DA7D" w14:textId="77777777" w:rsidR="00970CE6" w:rsidRDefault="00970C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C0828" w14:textId="77777777" w:rsidR="00970CE6" w:rsidRDefault="00970C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113F1" w14:textId="77777777" w:rsidR="00970CE6" w:rsidRDefault="00970CE6" w:rsidP="00970CE6">
      <w:pPr>
        <w:spacing w:after="0" w:line="240" w:lineRule="auto"/>
      </w:pPr>
      <w:r>
        <w:separator/>
      </w:r>
    </w:p>
  </w:footnote>
  <w:footnote w:type="continuationSeparator" w:id="0">
    <w:p w14:paraId="7F8CFE2B" w14:textId="77777777" w:rsidR="00970CE6" w:rsidRDefault="00970CE6" w:rsidP="00970C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D905F" w14:textId="77777777" w:rsidR="00970CE6" w:rsidRDefault="00970C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CF29D" w14:textId="77777777" w:rsidR="00970CE6" w:rsidRDefault="00970C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4940D" w14:textId="77777777" w:rsidR="00970CE6" w:rsidRDefault="00970C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27D"/>
    <w:multiLevelType w:val="hybridMultilevel"/>
    <w:tmpl w:val="F4E6A1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F073ED"/>
    <w:multiLevelType w:val="hybridMultilevel"/>
    <w:tmpl w:val="AEC8AA5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B566C"/>
    <w:multiLevelType w:val="hybridMultilevel"/>
    <w:tmpl w:val="B52E3BE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B105E8"/>
    <w:multiLevelType w:val="hybridMultilevel"/>
    <w:tmpl w:val="381ACFE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44E60"/>
    <w:multiLevelType w:val="hybridMultilevel"/>
    <w:tmpl w:val="4DE0F5C8"/>
    <w:lvl w:ilvl="0" w:tplc="A43AE27C">
      <w:start w:val="1"/>
      <w:numFmt w:val="lowerLetter"/>
      <w:pStyle w:val="LetterListStyle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19844A60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B56A31DC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42923A34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3B30236C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606A1A18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69F8BA9A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4328C644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A9C6A582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5" w15:restartNumberingAfterBreak="0">
    <w:nsid w:val="60FD0707"/>
    <w:multiLevelType w:val="hybridMultilevel"/>
    <w:tmpl w:val="81BA3B50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1C33FA4"/>
    <w:multiLevelType w:val="hybridMultilevel"/>
    <w:tmpl w:val="598CBA18"/>
    <w:lvl w:ilvl="0" w:tplc="40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19844A60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B56A31DC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42923A34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3B30236C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606A1A18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69F8BA9A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4328C644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A9C6A582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7" w15:restartNumberingAfterBreak="0">
    <w:nsid w:val="766A039F"/>
    <w:multiLevelType w:val="multilevel"/>
    <w:tmpl w:val="70328956"/>
    <w:lvl w:ilvl="0">
      <w:start w:val="4"/>
      <w:numFmt w:val="none"/>
      <w:pStyle w:val="NumberedListStyle"/>
      <w:lvlText w:val="3 -"/>
      <w:lvlJc w:val="left"/>
      <w:pPr>
        <w:ind w:left="380" w:hanging="380"/>
      </w:pPr>
      <w:rPr>
        <w:rFonts w:hint="default"/>
        <w:i/>
      </w:rPr>
    </w:lvl>
    <w:lvl w:ilvl="1">
      <w:start w:val="1"/>
      <w:numFmt w:val="decimal"/>
      <w:pStyle w:val="NumberedListStyle"/>
      <w:lvlText w:val="%15-%2."/>
      <w:lvlJc w:val="left"/>
      <w:pPr>
        <w:ind w:left="72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-%2.%3.%4."/>
      <w:lvlJc w:val="left"/>
      <w:pPr>
        <w:ind w:left="1080" w:hanging="1080"/>
      </w:pPr>
      <w:rPr>
        <w:rFonts w:hint="default"/>
        <w:i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  <w:i/>
      </w:rPr>
    </w:lvl>
    <w:lvl w:ilvl="5">
      <w:start w:val="1"/>
      <w:numFmt w:val="decimal"/>
      <w:lvlText w:val="%1-%2.%3.%4.%5.%6."/>
      <w:lvlJc w:val="left"/>
      <w:pPr>
        <w:ind w:left="1440" w:hanging="1440"/>
      </w:pPr>
      <w:rPr>
        <w:rFonts w:hint="default"/>
        <w:i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  <w:i/>
      </w:rPr>
    </w:lvl>
    <w:lvl w:ilvl="7">
      <w:start w:val="1"/>
      <w:numFmt w:val="decimal"/>
      <w:lvlText w:val="%1-%2.%3.%4.%5.%6.%7.%8."/>
      <w:lvlJc w:val="left"/>
      <w:pPr>
        <w:ind w:left="1800" w:hanging="1800"/>
      </w:pPr>
      <w:rPr>
        <w:rFonts w:hint="default"/>
        <w:i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  <w:i/>
      </w:rPr>
    </w:lvl>
  </w:abstractNum>
  <w:abstractNum w:abstractNumId="8" w15:restartNumberingAfterBreak="0">
    <w:nsid w:val="76A85683"/>
    <w:multiLevelType w:val="hybridMultilevel"/>
    <w:tmpl w:val="4918B0D4"/>
    <w:lvl w:ilvl="0" w:tplc="40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19844A60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B56A31DC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42923A34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3B30236C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606A1A18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69F8BA9A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4328C644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A9C6A582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4"/>
  </w:num>
  <w:num w:numId="5">
    <w:abstractNumId w:val="8"/>
  </w:num>
  <w:num w:numId="6">
    <w:abstractNumId w:val="6"/>
  </w:num>
  <w:num w:numId="7">
    <w:abstractNumId w:val="2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DK1NLA0NTU2NjZX0lEKTi0uzszPAykwNKoFAGm99VItAAAA"/>
  </w:docVars>
  <w:rsids>
    <w:rsidRoot w:val="009A0727"/>
    <w:rsid w:val="00004A69"/>
    <w:rsid w:val="00044E94"/>
    <w:rsid w:val="0005085A"/>
    <w:rsid w:val="00095662"/>
    <w:rsid w:val="000A4144"/>
    <w:rsid w:val="000A42B4"/>
    <w:rsid w:val="000B254E"/>
    <w:rsid w:val="000C1490"/>
    <w:rsid w:val="000D2DA0"/>
    <w:rsid w:val="000D309F"/>
    <w:rsid w:val="000E1A7C"/>
    <w:rsid w:val="00137575"/>
    <w:rsid w:val="0013774B"/>
    <w:rsid w:val="00147647"/>
    <w:rsid w:val="00150D00"/>
    <w:rsid w:val="00154C3B"/>
    <w:rsid w:val="00156C22"/>
    <w:rsid w:val="00181C6C"/>
    <w:rsid w:val="001C69EA"/>
    <w:rsid w:val="00206F58"/>
    <w:rsid w:val="00221738"/>
    <w:rsid w:val="00224DA7"/>
    <w:rsid w:val="00226B83"/>
    <w:rsid w:val="00232422"/>
    <w:rsid w:val="00240575"/>
    <w:rsid w:val="00244E2F"/>
    <w:rsid w:val="002963C4"/>
    <w:rsid w:val="002A268E"/>
    <w:rsid w:val="002E7054"/>
    <w:rsid w:val="00321C53"/>
    <w:rsid w:val="0034259E"/>
    <w:rsid w:val="00372B06"/>
    <w:rsid w:val="00376B58"/>
    <w:rsid w:val="003B1234"/>
    <w:rsid w:val="003B6571"/>
    <w:rsid w:val="003F0BB3"/>
    <w:rsid w:val="00404DCE"/>
    <w:rsid w:val="004104F5"/>
    <w:rsid w:val="0041640D"/>
    <w:rsid w:val="0043357B"/>
    <w:rsid w:val="00434226"/>
    <w:rsid w:val="0043632B"/>
    <w:rsid w:val="004727E2"/>
    <w:rsid w:val="00472E70"/>
    <w:rsid w:val="004A65CB"/>
    <w:rsid w:val="004E3E36"/>
    <w:rsid w:val="004E5B21"/>
    <w:rsid w:val="0050269E"/>
    <w:rsid w:val="00525B3F"/>
    <w:rsid w:val="00526808"/>
    <w:rsid w:val="00527ACD"/>
    <w:rsid w:val="00585E9E"/>
    <w:rsid w:val="005940C1"/>
    <w:rsid w:val="005B4CC5"/>
    <w:rsid w:val="005E0DC0"/>
    <w:rsid w:val="005E6968"/>
    <w:rsid w:val="005F18A6"/>
    <w:rsid w:val="005F23A7"/>
    <w:rsid w:val="00600E13"/>
    <w:rsid w:val="006135D1"/>
    <w:rsid w:val="006316AB"/>
    <w:rsid w:val="00635031"/>
    <w:rsid w:val="00635754"/>
    <w:rsid w:val="0065796A"/>
    <w:rsid w:val="00662607"/>
    <w:rsid w:val="00663F81"/>
    <w:rsid w:val="00676804"/>
    <w:rsid w:val="00677ACF"/>
    <w:rsid w:val="006B5033"/>
    <w:rsid w:val="006E04A6"/>
    <w:rsid w:val="006E2540"/>
    <w:rsid w:val="007016F3"/>
    <w:rsid w:val="00706B96"/>
    <w:rsid w:val="00744DDC"/>
    <w:rsid w:val="00753272"/>
    <w:rsid w:val="007542ED"/>
    <w:rsid w:val="007714BC"/>
    <w:rsid w:val="007950B6"/>
    <w:rsid w:val="007B2201"/>
    <w:rsid w:val="007B2517"/>
    <w:rsid w:val="007C6ABD"/>
    <w:rsid w:val="007D7662"/>
    <w:rsid w:val="007F7498"/>
    <w:rsid w:val="00801BA8"/>
    <w:rsid w:val="008157DE"/>
    <w:rsid w:val="00817051"/>
    <w:rsid w:val="00817F82"/>
    <w:rsid w:val="00870ACE"/>
    <w:rsid w:val="00873B40"/>
    <w:rsid w:val="0087468B"/>
    <w:rsid w:val="00874A4D"/>
    <w:rsid w:val="0087723B"/>
    <w:rsid w:val="00892B61"/>
    <w:rsid w:val="008A4427"/>
    <w:rsid w:val="008B3C85"/>
    <w:rsid w:val="008C7457"/>
    <w:rsid w:val="008D0A34"/>
    <w:rsid w:val="008D4829"/>
    <w:rsid w:val="009010A7"/>
    <w:rsid w:val="00920536"/>
    <w:rsid w:val="009363BB"/>
    <w:rsid w:val="009500EF"/>
    <w:rsid w:val="009616C0"/>
    <w:rsid w:val="00970CE6"/>
    <w:rsid w:val="0099006F"/>
    <w:rsid w:val="00997904"/>
    <w:rsid w:val="009A0727"/>
    <w:rsid w:val="009B74DC"/>
    <w:rsid w:val="009C1D91"/>
    <w:rsid w:val="009D59BF"/>
    <w:rsid w:val="009E2690"/>
    <w:rsid w:val="00A10CB5"/>
    <w:rsid w:val="00A27C22"/>
    <w:rsid w:val="00A61777"/>
    <w:rsid w:val="00A837B4"/>
    <w:rsid w:val="00A8531F"/>
    <w:rsid w:val="00A953E6"/>
    <w:rsid w:val="00B06EC8"/>
    <w:rsid w:val="00B07C00"/>
    <w:rsid w:val="00B50477"/>
    <w:rsid w:val="00B660A4"/>
    <w:rsid w:val="00B76587"/>
    <w:rsid w:val="00B86D92"/>
    <w:rsid w:val="00B875B9"/>
    <w:rsid w:val="00B92F62"/>
    <w:rsid w:val="00BD45CC"/>
    <w:rsid w:val="00BE5575"/>
    <w:rsid w:val="00C21FB2"/>
    <w:rsid w:val="00C34CFE"/>
    <w:rsid w:val="00C5096C"/>
    <w:rsid w:val="00C63FC7"/>
    <w:rsid w:val="00C849C7"/>
    <w:rsid w:val="00C84B03"/>
    <w:rsid w:val="00CA56C9"/>
    <w:rsid w:val="00CA5DBB"/>
    <w:rsid w:val="00CA686E"/>
    <w:rsid w:val="00CB72CC"/>
    <w:rsid w:val="00CC3375"/>
    <w:rsid w:val="00CE04E5"/>
    <w:rsid w:val="00D525DB"/>
    <w:rsid w:val="00D56F61"/>
    <w:rsid w:val="00DB1C1B"/>
    <w:rsid w:val="00DD245A"/>
    <w:rsid w:val="00DD2E6F"/>
    <w:rsid w:val="00E06D4C"/>
    <w:rsid w:val="00E20572"/>
    <w:rsid w:val="00E324F0"/>
    <w:rsid w:val="00E40324"/>
    <w:rsid w:val="00E679A8"/>
    <w:rsid w:val="00E67BEA"/>
    <w:rsid w:val="00E87948"/>
    <w:rsid w:val="00E91898"/>
    <w:rsid w:val="00EB417B"/>
    <w:rsid w:val="00EE03DC"/>
    <w:rsid w:val="00F05024"/>
    <w:rsid w:val="00F559CE"/>
    <w:rsid w:val="00F705A4"/>
    <w:rsid w:val="00FC732A"/>
    <w:rsid w:val="00FD03A7"/>
    <w:rsid w:val="00FE0245"/>
    <w:rsid w:val="00FE1026"/>
    <w:rsid w:val="00FE5251"/>
    <w:rsid w:val="00FE7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29308"/>
  <w15:chartTrackingRefBased/>
  <w15:docId w15:val="{EEC3FC20-5315-4499-9BF2-CAE62C4CC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9A0727"/>
    <w:pPr>
      <w:widowControl w:val="0"/>
      <w:spacing w:before="74" w:after="0" w:line="240" w:lineRule="auto"/>
      <w:ind w:left="160"/>
    </w:pPr>
    <w:rPr>
      <w:rFonts w:ascii="Arial" w:eastAsia="Arial" w:hAnsi="Arial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9A0727"/>
    <w:rPr>
      <w:rFonts w:ascii="Arial" w:eastAsia="Arial" w:hAnsi="Arial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50269E"/>
    <w:pPr>
      <w:ind w:left="720"/>
      <w:contextualSpacing/>
    </w:pPr>
  </w:style>
  <w:style w:type="table" w:styleId="TableGrid">
    <w:name w:val="Table Grid"/>
    <w:basedOn w:val="TableNormal"/>
    <w:uiPriority w:val="39"/>
    <w:rsid w:val="00502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0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CE6"/>
  </w:style>
  <w:style w:type="paragraph" w:styleId="Footer">
    <w:name w:val="footer"/>
    <w:basedOn w:val="Normal"/>
    <w:link w:val="FooterChar"/>
    <w:uiPriority w:val="99"/>
    <w:unhideWhenUsed/>
    <w:rsid w:val="00970C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CE6"/>
  </w:style>
  <w:style w:type="paragraph" w:customStyle="1" w:styleId="Paragraph">
    <w:name w:val="Paragraph"/>
    <w:basedOn w:val="Normal"/>
    <w:rsid w:val="000C1490"/>
    <w:pPr>
      <w:widowControl w:val="0"/>
      <w:tabs>
        <w:tab w:val="left" w:pos="446"/>
      </w:tabs>
      <w:spacing w:after="0" w:line="480" w:lineRule="auto"/>
    </w:pPr>
    <w:rPr>
      <w:rFonts w:ascii="Times New Roman" w:eastAsia="Times New Roman" w:hAnsi="Times New Roman" w:cs="Times New Roman"/>
      <w:noProof/>
      <w:sz w:val="24"/>
      <w:szCs w:val="20"/>
      <w:lang w:val="en-US"/>
    </w:rPr>
  </w:style>
  <w:style w:type="paragraph" w:customStyle="1" w:styleId="NumberedListStyle">
    <w:name w:val="NumberedListStyle"/>
    <w:basedOn w:val="Normal"/>
    <w:qFormat/>
    <w:rsid w:val="000C1490"/>
    <w:pPr>
      <w:widowControl w:val="0"/>
      <w:numPr>
        <w:ilvl w:val="1"/>
        <w:numId w:val="3"/>
      </w:numPr>
      <w:tabs>
        <w:tab w:val="left" w:pos="-1200"/>
        <w:tab w:val="left" w:pos="-720"/>
        <w:tab w:val="left" w:pos="0"/>
        <w:tab w:val="left" w:pos="720"/>
        <w:tab w:val="left" w:pos="108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pacing w:after="240" w:line="240" w:lineRule="auto"/>
      <w:jc w:val="both"/>
    </w:pPr>
    <w:rPr>
      <w:rFonts w:ascii="Times New Roman" w:eastAsia="Times New Roman" w:hAnsi="Times New Roman" w:cs="Times New Roman"/>
      <w:i/>
      <w:noProof/>
      <w:sz w:val="24"/>
      <w:szCs w:val="24"/>
      <w:lang w:val="en-US"/>
    </w:rPr>
  </w:style>
  <w:style w:type="paragraph" w:customStyle="1" w:styleId="LetterListStyle">
    <w:name w:val="LetterListStyle"/>
    <w:basedOn w:val="Normal"/>
    <w:qFormat/>
    <w:rsid w:val="000C1490"/>
    <w:pPr>
      <w:numPr>
        <w:numId w:val="4"/>
      </w:numPr>
      <w:spacing w:after="240" w:line="240" w:lineRule="auto"/>
      <w:ind w:left="1077" w:hanging="357"/>
      <w:contextualSpacing/>
      <w:jc w:val="both"/>
    </w:pPr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customStyle="1" w:styleId="CodeExamples1">
    <w:name w:val="CodeExamples1"/>
    <w:basedOn w:val="Normal"/>
    <w:link w:val="CodeExamples1Char"/>
    <w:qFormat/>
    <w:rsid w:val="000C1490"/>
    <w:pPr>
      <w:spacing w:after="0" w:line="240" w:lineRule="auto"/>
      <w:ind w:left="1440"/>
    </w:pPr>
    <w:rPr>
      <w:rFonts w:ascii="Consolas" w:eastAsia="Times New Roman" w:hAnsi="Consolas" w:cs="Times New Roman"/>
      <w:noProof/>
      <w:szCs w:val="24"/>
      <w:lang w:val="en-US"/>
    </w:rPr>
  </w:style>
  <w:style w:type="character" w:customStyle="1" w:styleId="CodeExamples1Char">
    <w:name w:val="CodeExamples1 Char"/>
    <w:basedOn w:val="DefaultParagraphFont"/>
    <w:link w:val="CodeExamples1"/>
    <w:rsid w:val="000C1490"/>
    <w:rPr>
      <w:rFonts w:ascii="Consolas" w:eastAsia="Times New Roman" w:hAnsi="Consolas" w:cs="Times New Roman"/>
      <w:noProof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5E696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696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C849C7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250</Words>
  <Characters>1425</Characters>
  <Application>Microsoft Office Word</Application>
  <DocSecurity>0</DocSecurity>
  <Lines>11</Lines>
  <Paragraphs>3</Paragraphs>
  <ScaleCrop>false</ScaleCrop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man Zaman</dc:creator>
  <cp:keywords/>
  <dc:description/>
  <cp:lastModifiedBy>Zaman Zaman</cp:lastModifiedBy>
  <cp:revision>96</cp:revision>
  <cp:lastPrinted>2022-01-19T14:34:00Z</cp:lastPrinted>
  <dcterms:created xsi:type="dcterms:W3CDTF">2021-09-21T03:28:00Z</dcterms:created>
  <dcterms:modified xsi:type="dcterms:W3CDTF">2022-02-04T18:11:00Z</dcterms:modified>
</cp:coreProperties>
</file>